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atments. We found levels of spore and toxin production varied between each antibiotic treatment group, and both processes are known to be regulated by specific nutrient concen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Due to technical restrictions at each level of analysis, we employed a multi-omic analysis in order to accurately capture the underlying biological patterns.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 Differences in resource consumption were also strongly supported by untargeted metabolomic analysis. Out data suggest that</w:t>
      </w:r>
      <w:r>
        <w:t xml:space="preserve"> </w:t>
      </w:r>
      <w:r>
        <w:rPr>
          <w:i/>
        </w:rPr>
        <w:t xml:space="preserve">C. difficile</w:t>
      </w:r>
      <w:r>
        <w:t xml:space="preserve"> </w:t>
      </w:r>
      <w:r>
        <w:t xml:space="preserve">is indeed capable of adapting components of it's nutrient niche to the environment it has colonized, while maintaining at least some focus on catabolism of amino acids and host-derived aminoglycans in each infected condition.</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2B) and quorum sensing (Fig. 2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an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supports known trends and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5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24)</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5B). Interestingly, the resulting groups of metabolites all contained at least one known carbohydrate growth substrate of</w:t>
      </w:r>
      <w:r>
        <w:t xml:space="preserve"> </w:t>
      </w:r>
      <w:r>
        <w:rPr>
          <w:i/>
        </w:rPr>
        <w:t xml:space="preserve">C. difficile</w:t>
      </w:r>
      <w:r>
        <w:t xml:space="preserve"> </w:t>
      </w:r>
      <w:r>
        <w:t xml:space="preserve">(7, 14, 49)</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50)</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49)</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as important by metabolic modeling and implicates proline as a critical component of its nutrient niche across models of infection.</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o infer levels of consistency through transriptomic sequencing efforts. In summary, extremely low and consistent sample variance was found in across all 16S and metabolomic replicates (Fig. S5). As these results represent data that is essentially above and below transcript abundance in terms of biological hierarchy, this reassured our conclusions at the various levels of separate analysis. Additionally, by incorporating multiple sets of omics data describing the same system provided even greater confidence in the overall trends.</w:t>
      </w:r>
    </w:p>
    <w:p>
      <w:pPr>
        <w:pStyle w:val="BodyText"/>
      </w:pPr>
      <w:r>
        <w:t xml:space="preserve">With respect the modeling results, we measured whether important metabolites from network analysis were increased in relative concentration in their corresponding susceptible environments by comparing untreated SPF mice with mock-infected susceptible groups at the same time point (Fig. S6). Looking first toward N-acetylglucosamine since it was the most important shared metabolite (Fig. 5B), we found that its relative concentration was actually significantly decreased in all susceptible conditions tested (Fig. S6A). A similar trend was also seen in salicylate (Fig. S5F;</w:t>
      </w:r>
      <w:r>
        <w:t xml:space="preserve"> </w:t>
      </w:r>
      <w:r>
        <w:rPr>
          <w:i/>
        </w:rPr>
        <w:t xml:space="preserve">P</w:t>
      </w:r>
      <w:r>
        <w:t xml:space="preserve"> </w:t>
      </w:r>
      <w:r>
        <w:t xml:space="preserve">&lt; 0.05), a product of salacin cleavage (salicin was not included in the panel). Additionally we found that N-acetylneuraminate (Fig. S6B), mannitol/sorbitol (Fig. S6G), and galactitol (Fig. S6H) were significantly increased in only cefoperazone-treated SPF and GF mice (</w:t>
      </w:r>
      <w:r>
        <w:rPr>
          <w:i/>
        </w:rPr>
        <w:t xml:space="preserve">P</w:t>
      </w:r>
      <w:r>
        <w:t xml:space="preserve"> </w:t>
      </w:r>
      <w:r>
        <w:t xml:space="preserve">&lt; 0.05). Interestingly, only Stickland fermentation substrates (proline; Fig. S6C and trans-4-hydroxyproline; Fig. S6E) were for to be significantly increased in all susceptible environments tested (</w:t>
      </w:r>
      <w:r>
        <w:rPr>
          <w:i/>
        </w:rPr>
        <w:t xml:space="preserve">P</w:t>
      </w:r>
      <w:r>
        <w:t xml:space="preserve"> </w:t>
      </w:r>
      <w:r>
        <w:t xml:space="preserve">&lt; 0.05). Glycine (Fig. S6D) was found to also be consistently increased, but only achieved significant differences in cefoperazone-treated SPF and GF mice (</w:t>
      </w:r>
      <w:r>
        <w:rPr>
          <w:i/>
        </w:rPr>
        <w:t xml:space="preserve">P</w:t>
      </w:r>
      <w:r>
        <w:t xml:space="preserve"> </w:t>
      </w:r>
      <w:r>
        <w:t xml:space="preserve">&lt; 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6A and N-acetylneuraminate Fig. 6F) were significantly decreased in the presence of</w:t>
      </w:r>
      <w:r>
        <w:t xml:space="preserve"> </w:t>
      </w:r>
      <w:r>
        <w:rPr>
          <w:i/>
        </w:rPr>
        <w:t xml:space="preserve">C. difficile</w:t>
      </w:r>
      <w:r>
        <w:t xml:space="preserve"> </w:t>
      </w:r>
      <w:r>
        <w:t xml:space="preserve">when mock-infected ceca demonstrated detectable levels of the metabolites. No significant relationship was seen in any of the other carbohydrates with distinctly high importance scores (galactitol; Fig. 6C or mannitol/sorbitol; Fig. 6D). The slight increase in the concentration of salicylate (Fig. 6E) may be interpreted as due to increased cleavage of salicin by</w:t>
      </w:r>
      <w:r>
        <w:t xml:space="preserve"> </w:t>
      </w:r>
      <w:r>
        <w:rPr>
          <w:i/>
        </w:rPr>
        <w:t xml:space="preserve">C. difficile</w:t>
      </w:r>
      <w:r>
        <w:t xml:space="preserve">, but requires further investigation. As side note, acetate was found to be important in all conditions, but was just below the significance cutoff in GF mice (Table S3) and has been shown to be consumed by</w:t>
      </w:r>
      <w:r>
        <w:t xml:space="preserve"> </w:t>
      </w:r>
      <w:r>
        <w:rPr>
          <w:i/>
        </w:rPr>
        <w:t xml:space="preserve">C. difficile</w:t>
      </w:r>
      <w:r>
        <w:t xml:space="preserve"> </w:t>
      </w:r>
      <w:r>
        <w:t xml:space="preserve">during Stickland fermentation</w:t>
      </w:r>
      <w:r>
        <w:t xml:space="preserve"> </w:t>
      </w:r>
      <w:r>
        <w:t xml:space="preserve">(52)</w:t>
      </w:r>
      <w:r>
        <w:t xml:space="preserve">. Confirming our prediction, we found that</w:t>
      </w:r>
      <w:r>
        <w:t xml:space="preserve"> </w:t>
      </w:r>
      <w:r>
        <w:rPr>
          <w:i/>
        </w:rPr>
        <w:t xml:space="preserve">C. difficile</w:t>
      </w:r>
      <w:r>
        <w:t xml:space="preserve"> </w:t>
      </w:r>
      <w:r>
        <w:t xml:space="preserve">colonization indeed led to a significant decrease in the levels of acetate (Fig. S7C).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6A) and trans-4-hydroxyproline (Fig. S7B) were significantly decreased in every</w:t>
      </w:r>
      <w:r>
        <w:t xml:space="preserve"> </w:t>
      </w:r>
      <w:r>
        <w:rPr>
          <w:i/>
        </w:rPr>
        <w:t xml:space="preserve">C. difficile</w:t>
      </w:r>
      <w:r>
        <w:t xml:space="preserve"> </w:t>
      </w:r>
      <w:r>
        <w:t xml:space="preserve">colonized environment compared to mock infection (</w:t>
      </w:r>
      <w:r>
        <w:rPr>
          <w:i/>
        </w:rPr>
        <w:t xml:space="preserve">P</w:t>
      </w:r>
      <w:r>
        <w:t xml:space="preserve"> </w:t>
      </w:r>
      <w:r>
        <w:t xml:space="preserve">&lt; 0.05). Glycine was concordantly decreases in each condition following infection, but not all of these relationships are significant (Fig. S7A). These results most strongly support the consumption of amino acids is actually the primary energy source of</w:t>
      </w:r>
      <w:r>
        <w:t xml:space="preserve"> </w:t>
      </w:r>
      <w:r>
        <w:rPr>
          <w:i/>
        </w:rPr>
        <w:t xml:space="preserve">C. difficile</w:t>
      </w:r>
      <w:r>
        <w:t xml:space="preserve"> </w:t>
      </w:r>
      <w:r>
        <w:t xml:space="preserve">during infection.</w:t>
      </w:r>
    </w:p>
    <w:p>
      <w:pPr>
        <w:pStyle w:val="BodyText"/>
      </w:pPr>
      <w:r>
        <w:rPr>
          <w:b/>
        </w:rPr>
        <w:t xml:space="preserve">Integrated multi-omic analysis reveals strong predictive value for networking approach in identifying additional novel patterns of metabolism.</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7A). This indeed revealed a significant positive correlation (</w:t>
      </w:r>
      <w:r>
        <w:rPr>
          <w:i/>
        </w:rPr>
        <w:t xml:space="preserve">P</w:t>
      </w:r>
      <w:r>
        <w:t xml:space="preserve"> </w:t>
      </w:r>
      <w:r>
        <w:t xml:space="preserve">&lt; 0.01)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amino acid or carbohydrate growth substrates or growth enhancers of</w:t>
      </w:r>
      <w:r>
        <w:t xml:space="preserve"> </w:t>
      </w:r>
      <w:r>
        <w:rPr>
          <w:i/>
        </w:rPr>
        <w:t xml:space="preserve">C. difficile</w:t>
      </w:r>
      <w:r>
        <w:t xml:space="preserve"> </w:t>
      </w:r>
      <w:r>
        <w:t xml:space="preserve">(51)</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52)</w:t>
      </w:r>
      <w:r>
        <w:t xml:space="preserve">, it may also have the ability to catabolize these purines to participate downstream in Stickland reactions</w:t>
      </w:r>
      <w:r>
        <w:t xml:space="preserve"> </w:t>
      </w:r>
      <w:r>
        <w:t xml:space="preserve">(53)</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7B) and cefoperazone-pretreatment (Fig. 7C) the correlations did not achieve significance,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7D) gnotobiotic mice (Fig. 7E) demonstrated a significant correlation between importance scores and (</w:t>
      </w:r>
      <w:r>
        <w:t xml:space="preserve"> </w:t>
      </w:r>
      <w:r>
        <w:t xml:space="preserve">) median scaled intensity (</w:t>
      </w:r>
      <w:r>
        <w:rPr>
          <w:i/>
        </w:rPr>
        <w:t xml:space="preserve">P</w:t>
      </w:r>
      <w:r>
        <w:t xml:space="preserve"> </w:t>
      </w:r>
      <w:r>
        <w:t xml:space="preserve">&lt; 0.01).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of correlate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48)</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metabolic strategy in distinct susceptible environments despite certain highly conserved ele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4)</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5)</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of previously unseen components made here. It is also important to note that these limitations, as well as the inherent complexity of infection in context of the gut microbiome, were motivations for employing multi-omic analysis that only when employed together were able to reveal a clearer image of</w:t>
      </w:r>
      <w:r>
        <w:t xml:space="preserve"> </w:t>
      </w:r>
      <w:r>
        <w:rPr>
          <w:i/>
        </w:rPr>
        <w:t xml:space="preserve">C. difficile</w:t>
      </w:r>
      <w:r>
        <w:t xml:space="preserve">'s metabolism during infection.</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This may be particularly true with competitors for prol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Metabolic modeling output also significantly correlated with changes in the metabolome associated with</w:t>
      </w:r>
      <w:r>
        <w:t xml:space="preserve"> </w:t>
      </w:r>
      <w:r>
        <w:rPr>
          <w:i/>
        </w:rPr>
        <w:t xml:space="preserve">C. difficile</w:t>
      </w:r>
      <w:r>
        <w:t xml:space="preserve"> </w:t>
      </w:r>
      <w:r>
        <w:t xml:space="preserve">colonization, establish validity as a platform from analysis of nutrient utilization and potential preference/hierarchy elucidation. This significant relationship is even more important because modeling analysis was based exclusively on genome annotation without prior knowledge of nutrient availabilities nor taking into account the metabolic activities of the surrounding microbes in each condition. In light of these findings our metabolic network platform combining genomics with transcriptomics, may also prove informative for generating hypotheses through reverse ecology that could ultimately lead to uncovering new interactions between many species in the gut community that ultimately impact host health</w:t>
      </w:r>
      <w:r>
        <w:t xml:space="preserve"> </w:t>
      </w:r>
      <w:r>
        <w:t xml:space="preserve">(57)</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8)</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9)</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60)</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61)</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2)</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2)</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3)</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4)</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LOD). Undetectable points are shown just below the LOD for clarity, however all medians and significant differences were calculated using the LOD.</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 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Enzyme node sizes reflect the levels of detectable transcript from each gene. Below the representative network is the metabolite importance algorithm separated into 3 components; (I) relative transcription of reactions consuming a metabolite, (II) relative transcription of reactions producing a metabolite, and (III) difference of consumption and creation of the given metabolite.</w:t>
      </w:r>
      <w:r>
        <w:t xml:space="preserve"> </w:t>
      </w:r>
      <w:r>
        <w:rPr>
          <w:b/>
        </w:rPr>
        <w:t xml:space="preserve">(B)</w:t>
      </w:r>
      <w:r>
        <w:t xml:space="preserve"> </w:t>
      </w:r>
      <w:r>
        <w:t xml:space="preserve">The expanded window displays a partial example of D-fructose importance calculation based on local enzyme transcription. Values in the red nodes represent normalized transcript reads mapping to each enzyme node. Average expression of input and output reactions are used to calculate the relative importance of</w:t>
      </w:r>
      <w:r>
        <w:t xml:space="preserve"> </w:t>
      </w:r>
      <w:r>
        <w:rPr>
          <w:b/>
        </w:rPr>
        <w:t xml:space="preserve">m</w:t>
      </w:r>
      <w:r>
        <w:t xml:space="preserve">.</w:t>
      </w:r>
      <w:r>
        <w:t xml:space="preserve"> </w:t>
      </w:r>
      <w:r>
        <w:rPr>
          <w:b/>
        </w:rPr>
        <w:t xml:space="preserve">(C)</w:t>
      </w:r>
      <w:r>
        <w:t xml:space="preserve"> </w:t>
      </w:r>
      <w:r>
        <w:t xml:space="preserve">Example Mont-Carlo simulation results for</w:t>
      </w:r>
      <w:r>
        <w:t xml:space="preserve"> </w:t>
      </w:r>
      <w:r>
        <w:rPr>
          <w:b/>
        </w:rPr>
        <w:t xml:space="preserve">m</w:t>
      </w:r>
      <w:r>
        <w:t xml:space="preserve">. Shown here is the distribution resulting from 10000-fold Monte-Carlo simulation of transcript randomization for all enzymes in the metabolic network. The black solid line represents the median of the distribution, the red dotted lines denote the 95% confidence interval, and the blue line indicates the actual measured score for</w:t>
      </w:r>
      <w:r>
        <w:t xml:space="preserve"> </w:t>
      </w:r>
      <w:r>
        <w:rPr>
          <w:b/>
        </w:rPr>
        <w:t xml:space="preserve">m</w:t>
      </w:r>
      <w:r>
        <w:t xml:space="preserv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between growth curves were calculated using 2-Way ANOVA with Benjamini-Hochberg correction.</w:t>
      </w:r>
    </w:p>
    <w:p>
      <w:pPr>
        <w:pStyle w:val="BodyText"/>
      </w:pPr>
      <w:r>
        <w:rPr>
          <w:b/>
        </w:rPr>
        <w:t xml:space="preserve">Figure 6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7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and metabolic model output in each condition with outlier metabolites identified through squared-residual analysis. (</w:t>
      </w:r>
      <w:r>
        <w:t xml:space="preserve"> </w:t>
      </w:r>
      <w:r>
        <w:t xml:space="preserve">) median scaled intensity was calculated by dividing the median log10-scaled intensity of each metabolite from GS-MS in mock-infected mice by its corresponding intensity in</w:t>
      </w:r>
      <w:r>
        <w:t xml:space="preserve"> </w:t>
      </w:r>
      <w:r>
        <w:rPr>
          <w:i/>
        </w:rPr>
        <w:t xml:space="preserve">C. difficile</w:t>
      </w:r>
      <w:r>
        <w:t xml:space="preserve">-infected mice (n = 9 per group).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median scaled intensity within each treatment group prior to combining datasets. Outliers are labelled by their KEGG metabolite family annotation and were defined as those points with a (</w:t>
      </w:r>
      <w:r>
        <w:t xml:space="preserve"> </w:t>
      </w:r>
      <w:r>
        <w:t xml:space="preserve">) median scaled intensity squared residual &gt;1.5 with the cutoff area labeled in gray.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3.</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5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7.</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8.</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9.</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60.</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61.</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2.</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3.</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4.</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47d7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3T18:39:23Z</dcterms:created>
  <dcterms:modified xsi:type="dcterms:W3CDTF">2017-03-13T18:39:23Z</dcterms:modified>
</cp:coreProperties>
</file>